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497B5" w14:textId="7582DF58" w:rsidR="00FC45EC" w:rsidRPr="00691230" w:rsidRDefault="00FC45EC" w:rsidP="00EB7F19">
      <w:pPr>
        <w:jc w:val="both"/>
        <w:rPr>
          <w:rFonts w:ascii="Arial" w:hAnsi="Arial" w:cs="Arial"/>
          <w:bCs/>
          <w:szCs w:val="18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 w:rsidRPr="00691230">
        <w:rPr>
          <w:rFonts w:ascii="Arial" w:hAnsi="Arial" w:cs="Arial"/>
          <w:bCs/>
          <w:szCs w:val="18"/>
        </w:rPr>
        <w:t>Załącznik nr 1</w:t>
      </w:r>
    </w:p>
    <w:p w14:paraId="784CDEEE" w14:textId="77777777" w:rsidR="00FC45EC" w:rsidRPr="00691230" w:rsidRDefault="00FC45EC" w:rsidP="00EB7F19">
      <w:pPr>
        <w:jc w:val="both"/>
        <w:rPr>
          <w:rFonts w:ascii="Arial" w:hAnsi="Arial" w:cs="Arial"/>
          <w:bCs/>
          <w:szCs w:val="18"/>
        </w:rPr>
      </w:pPr>
    </w:p>
    <w:p w14:paraId="27146301" w14:textId="3E12D22B" w:rsidR="00FC45EC" w:rsidRPr="00691230" w:rsidRDefault="0024740E" w:rsidP="00EB7F19">
      <w:pPr>
        <w:jc w:val="both"/>
        <w:rPr>
          <w:rFonts w:ascii="Arial" w:hAnsi="Arial" w:cs="Arial"/>
          <w:b/>
          <w:bCs/>
          <w:szCs w:val="18"/>
        </w:rPr>
      </w:pPr>
      <w:r w:rsidRPr="00691230">
        <w:rPr>
          <w:rFonts w:ascii="Arial" w:hAnsi="Arial" w:cs="Arial"/>
          <w:bCs/>
          <w:szCs w:val="18"/>
        </w:rPr>
        <w:t>Opis przedmiotu zamówienia</w:t>
      </w:r>
      <w:r w:rsidRPr="00691230">
        <w:rPr>
          <w:rFonts w:ascii="Arial" w:hAnsi="Arial" w:cs="Arial"/>
          <w:b/>
          <w:bCs/>
          <w:szCs w:val="18"/>
        </w:rPr>
        <w:t xml:space="preserve">: </w:t>
      </w:r>
      <w:r w:rsidR="008E7A28" w:rsidRPr="00691230">
        <w:rPr>
          <w:rFonts w:ascii="Arial" w:hAnsi="Arial" w:cs="Arial"/>
          <w:b/>
          <w:bCs/>
          <w:szCs w:val="18"/>
        </w:rPr>
        <w:t>Autoklaw</w:t>
      </w:r>
      <w:r w:rsidR="002F3D3F" w:rsidRPr="00691230">
        <w:rPr>
          <w:rFonts w:ascii="Arial" w:hAnsi="Arial" w:cs="Arial"/>
          <w:b/>
          <w:bCs/>
          <w:szCs w:val="18"/>
        </w:rPr>
        <w:t xml:space="preserve"> – </w:t>
      </w:r>
    </w:p>
    <w:p w14:paraId="2070021F" w14:textId="5426D209" w:rsidR="00EB7F19" w:rsidRPr="00691230" w:rsidRDefault="00677F7A" w:rsidP="00EB7F19">
      <w:pPr>
        <w:jc w:val="both"/>
        <w:rPr>
          <w:rFonts w:ascii="Arial" w:hAnsi="Arial" w:cs="Arial"/>
          <w:b/>
          <w:bCs/>
          <w:szCs w:val="18"/>
        </w:rPr>
      </w:pPr>
      <w:r w:rsidRPr="00691230">
        <w:rPr>
          <w:rFonts w:ascii="Arial" w:hAnsi="Arial" w:cs="Arial"/>
          <w:b/>
          <w:bCs/>
          <w:szCs w:val="18"/>
        </w:rPr>
        <w:t>1</w:t>
      </w:r>
      <w:r w:rsidR="002F3D3F" w:rsidRPr="00691230">
        <w:rPr>
          <w:rFonts w:ascii="Arial" w:hAnsi="Arial" w:cs="Arial"/>
          <w:b/>
          <w:bCs/>
          <w:szCs w:val="18"/>
        </w:rPr>
        <w:t xml:space="preserve"> sztuk</w:t>
      </w:r>
      <w:r w:rsidRPr="00691230">
        <w:rPr>
          <w:rFonts w:ascii="Arial" w:hAnsi="Arial" w:cs="Arial"/>
          <w:b/>
          <w:bCs/>
          <w:szCs w:val="18"/>
        </w:rPr>
        <w:t>a</w:t>
      </w:r>
    </w:p>
    <w:p w14:paraId="77DDDC1C" w14:textId="77777777" w:rsidR="00EB7F19" w:rsidRPr="00691230" w:rsidRDefault="00EB7F19" w:rsidP="00EB7F19">
      <w:pPr>
        <w:rPr>
          <w:rFonts w:ascii="Arial" w:hAnsi="Arial" w:cs="Arial"/>
          <w:b/>
          <w:szCs w:val="18"/>
          <w:u w:val="single"/>
        </w:rPr>
      </w:pPr>
      <w:r w:rsidRPr="00691230">
        <w:rPr>
          <w:rFonts w:ascii="Arial" w:hAnsi="Arial" w:cs="Arial"/>
          <w:b/>
          <w:szCs w:val="18"/>
          <w:u w:val="single"/>
        </w:rPr>
        <w:t>Oferuję:</w:t>
      </w:r>
    </w:p>
    <w:p w14:paraId="15521529" w14:textId="77777777" w:rsidR="00EB7F19" w:rsidRPr="00691230" w:rsidRDefault="00EB7F19" w:rsidP="00EB7F19">
      <w:pPr>
        <w:tabs>
          <w:tab w:val="right" w:leader="dot" w:pos="3686"/>
        </w:tabs>
        <w:rPr>
          <w:rFonts w:ascii="Arial" w:hAnsi="Arial" w:cs="Arial"/>
          <w:szCs w:val="18"/>
        </w:rPr>
      </w:pPr>
      <w:r w:rsidRPr="00691230">
        <w:rPr>
          <w:rFonts w:ascii="Arial" w:hAnsi="Arial" w:cs="Arial"/>
          <w:szCs w:val="18"/>
        </w:rPr>
        <w:t>Model/typ</w:t>
      </w:r>
      <w:r w:rsidRPr="00691230">
        <w:rPr>
          <w:rFonts w:ascii="Arial" w:hAnsi="Arial" w:cs="Arial"/>
          <w:szCs w:val="18"/>
        </w:rPr>
        <w:tab/>
      </w:r>
    </w:p>
    <w:p w14:paraId="09028A75" w14:textId="77777777" w:rsidR="00EB7F19" w:rsidRPr="00691230" w:rsidRDefault="00EB7F19" w:rsidP="00EB7F19">
      <w:pPr>
        <w:tabs>
          <w:tab w:val="left" w:leader="dot" w:pos="3686"/>
        </w:tabs>
        <w:rPr>
          <w:rFonts w:ascii="Arial" w:hAnsi="Arial" w:cs="Arial"/>
          <w:szCs w:val="18"/>
        </w:rPr>
      </w:pPr>
      <w:r w:rsidRPr="00691230">
        <w:rPr>
          <w:rFonts w:ascii="Arial" w:hAnsi="Arial" w:cs="Arial"/>
          <w:szCs w:val="18"/>
        </w:rPr>
        <w:t>Producent/kraj</w:t>
      </w:r>
      <w:r w:rsidRPr="00691230">
        <w:rPr>
          <w:rFonts w:ascii="Arial" w:hAnsi="Arial" w:cs="Arial"/>
          <w:szCs w:val="18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</w:pPr>
            <w:r w:rsidRPr="00691230">
              <w:rPr>
                <w:rFonts w:ascii="Arial" w:hAnsi="Arial" w:cs="Arial"/>
                <w:b/>
                <w:color w:val="000000"/>
                <w:szCs w:val="16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</w:pPr>
            <w:r w:rsidRPr="00691230"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  <w:t>Wymagania</w:t>
            </w:r>
          </w:p>
          <w:p w14:paraId="63A5057A" w14:textId="2E732C8D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FA029DF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kern w:val="0"/>
                <w:szCs w:val="16"/>
                <w:lang w:eastAsia="en-US"/>
              </w:rPr>
            </w:pPr>
            <w:r w:rsidRPr="00691230">
              <w:rPr>
                <w:rFonts w:ascii="Arial" w:hAnsi="Arial" w:cs="Arial"/>
                <w:b/>
                <w:szCs w:val="16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3D1CEA" w:rsidRPr="00C343D0" w14:paraId="14C7A1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15DD5BDB" w:rsidR="003D1CEA" w:rsidRPr="00943F07" w:rsidRDefault="00560886" w:rsidP="00925A5B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0354DEE0" w:rsidR="003D1CEA" w:rsidRPr="002B2E5E" w:rsidRDefault="005620EF" w:rsidP="000C61B1">
            <w:pPr>
              <w:pStyle w:val="Bezodstpw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Urządzeni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fabryczni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now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ni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powystawow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, ani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nie</w:t>
            </w:r>
            <w:proofErr w:type="spellEnd"/>
            <w:r w:rsidRPr="002B2E5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2B2E5E">
              <w:rPr>
                <w:rFonts w:ascii="Arial" w:hAnsi="Arial" w:cs="Arial"/>
                <w:sz w:val="20"/>
                <w:szCs w:val="20"/>
              </w:rPr>
              <w:t>potestowe</w:t>
            </w:r>
            <w:proofErr w:type="spellEnd"/>
            <w:r w:rsidR="00971010" w:rsidRPr="002B2E5E">
              <w:rPr>
                <w:rFonts w:ascii="Arial" w:hAnsi="Arial" w:cs="Arial"/>
                <w:sz w:val="20"/>
                <w:szCs w:val="20"/>
              </w:rPr>
              <w:t>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3D1CEA" w:rsidRPr="00935425" w:rsidRDefault="003D1CE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6462866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68CD7" w14:textId="6786FF70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5EC38" w14:textId="1CBF8379" w:rsidR="00971010" w:rsidRPr="00216893" w:rsidRDefault="00216893" w:rsidP="00216893">
            <w:pPr>
              <w:suppressAutoHyphens/>
              <w:snapToGrid w:val="0"/>
              <w:spacing w:after="0" w:line="360" w:lineRule="auto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Sterowanie mikroprocesor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41190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3598A15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CAA" w14:textId="12D573D1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495C8" w14:textId="54D50B47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zechstronny system monitorujący, informujący o nieprawidłowościa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2F331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169A3A5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1D72D" w14:textId="306490EF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8B403" w14:textId="32DFF55F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wizualny informujący o fazie procesu sterylizacj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EA8AF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8E7C9A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DADC5" w14:textId="61B424AC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C029F2" w14:textId="0684E208" w:rsidR="00971010" w:rsidRPr="00446C57" w:rsidRDefault="00676394" w:rsidP="00971010">
            <w:pPr>
              <w:pStyle w:val="Bezodstpw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nform</w:t>
            </w:r>
            <w:r>
              <w:rPr>
                <w:rFonts w:ascii="Arial" w:hAnsi="Arial" w:cs="Arial"/>
                <w:sz w:val="20"/>
                <w:szCs w:val="20"/>
              </w:rPr>
              <w:t>acj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zakończeni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roce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terylizacj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ygnałem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świetlnym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źwiękowym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5F86B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7D02C9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F1E7F" w14:textId="44EB6591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1D563" w14:textId="5FAA5BD3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rywa autoklawy wyposażona w blokadę uniemożliwiającą otwarcie urządzenia podczas procesu sterylizacj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41C59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710F0B4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B87C7" w14:textId="58BE39A0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4BEDA" w14:textId="2A25B001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k możliwości uruchomienia sterylizacji przy niedomkniętej pokryw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A77B4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4FE445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1A426" w14:textId="15E95FA9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3268A" w14:textId="3E47FD12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żliwość sterylizacji płynów oraz ciał stał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A42B7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18F53D9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1947A" w14:textId="7EDEEF0F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9ED5B" w14:textId="46015682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ionowa komora robocza, ładowana z gór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37827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650E11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D5DF" w14:textId="41D09BC3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47898" w14:textId="5C1D1AE6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żytkowa pojemność komory 40 litrów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33BFA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4337DD1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78E62" w14:textId="6D0C6A24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E48CE" w14:textId="5597F016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kres temperatury od 105 do 135°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BBC69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2B89827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A7AA0" w14:textId="6891A241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F24D7" w14:textId="70BE19D0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kładność ustawienia temperatury ±1°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52859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3FE22B0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3E62" w14:textId="21E65E7F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C0FD1" w14:textId="3C9149F9" w:rsidR="00971010" w:rsidRP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yfrowy wyświetlacz typu LCD o rozdzielczości 128 x 64 piksel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79313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2842ECF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F9033" w14:textId="686882CF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BA680" w14:textId="26E036EB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owalne wstępne podgrzewanie komory roboczej 40/60°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F82A0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779EEBF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AC74F" w14:textId="08840C0C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0CDEEB" w14:textId="0E6D8A9B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dykowany program do topienia agaru 60/100°C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0A034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29C5B7D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047EA" w14:textId="6D4C866B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3B15A" w14:textId="273255A1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edytowalne programy do sterylizacji płynów i elementów stał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79F43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D30112B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984AD" w14:textId="08D86732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399B8" w14:textId="79DC55E8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dedykowanych programów: 2 do płynów, 3 do ciał stał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CFC83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9F4FF7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F87D2" w14:textId="5033946C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A5E08" w14:textId="57CDABC9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kcja opóźnionego start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60B1B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5EEF25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997AD" w14:textId="7F8423D3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CB611" w14:textId="539620B0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pisywanie w pamięci wewnętrznej ostatnich 25 cykl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218B6E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3EE64CA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31B43" w14:textId="16B86EFF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C9D3A0" w14:textId="60C96BFA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Łącze komputerowe RS232 z możliwością podłączenia drukark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86562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0519EA9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7534C" w14:textId="31CD28A1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36007" w14:textId="3A1309EB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budowany czytnik kard S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7C915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5E9BFE5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A8DE2" w14:textId="6EBD48F8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1F2D1" w14:textId="1185A464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uchoma sonda temperaturowa do bezpośredniego pomiaru temperatury np. w płyna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3CFBFE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57B323A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A0D61" w14:textId="4FA33618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lastRenderedPageBreak/>
              <w:t>2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6002AD" w14:textId="7A279CD1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zybki system schładzania powietrze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388C8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67EF91D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B3342" w14:textId="2FDD3D34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4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9A14F0" w14:textId="3990F457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mora robocza wykonana ze stali nierdzewnej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20A3C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7F96ED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AAA1D" w14:textId="4C9C36CE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1CFF8A" w14:textId="74F6BC88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silanie 230V / 50 Hz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42548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5D88B29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77CD" w14:textId="3342A3F5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15A2E6" w14:textId="108095C8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budowany pojemnik na wodę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750F0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E743DA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76B65" w14:textId="0F60A307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1FF229" w14:textId="28318A25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kaźnik poziomu wod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9DB05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5270A72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D627E" w14:textId="7ED72F92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8522A" w14:textId="4DFFC30A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k konieczności podłączania urządzenia do instalacji wodnej i kanalizacyjnej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4FFA9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67696D7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2657" w14:textId="69DA4435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DABE6" w14:textId="7D2ECA4D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awory bezpieczeństw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87DA7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7BFCC12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993E5" w14:textId="4565B1BF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3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CBA955" w14:textId="5C7BEB2A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ymiary zewnętrzne (szer x głęb x wys): 590 x 540 x 990 mm</w:t>
            </w:r>
            <w:r w:rsidR="0060198D">
              <w:rPr>
                <w:rFonts w:ascii="Arial" w:hAnsi="Arial" w:cs="Arial"/>
              </w:rPr>
              <w:t xml:space="preserve"> +/- 50 m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C065B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00FEA4F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AC4D2" w14:textId="4F2A3B67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3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D6310" w14:textId="3DD037E4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ymiary komory roboczej (śred x wys): Ø 320 x 500 mm</w:t>
            </w:r>
            <w:r w:rsidR="0060198D">
              <w:rPr>
                <w:rFonts w:ascii="Arial" w:hAnsi="Arial" w:cs="Arial"/>
              </w:rPr>
              <w:t xml:space="preserve"> +/- 20 m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E2E30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1CAD757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B035A" w14:textId="1A7B2A92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3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C5DF3" w14:textId="259AA472" w:rsidR="00676394" w:rsidRDefault="0067639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klaw dostarczany z 2 koszami na materiały do sterylizacj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D18CF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2E72444A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70B2907D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7DD37" w14:textId="77777777" w:rsidR="007E354E" w:rsidRDefault="007E354E">
      <w:pPr>
        <w:spacing w:after="0"/>
      </w:pPr>
      <w:r>
        <w:separator/>
      </w:r>
    </w:p>
  </w:endnote>
  <w:endnote w:type="continuationSeparator" w:id="0">
    <w:p w14:paraId="470CF813" w14:textId="77777777" w:rsidR="007E354E" w:rsidRDefault="007E35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50D6F353" w:rsidR="00FD24CA" w:rsidRDefault="00FD24CA">
    <w:pPr>
      <w:pStyle w:val="Stopka"/>
      <w:jc w:val="right"/>
    </w:pPr>
  </w:p>
  <w:p w14:paraId="6141A585" w14:textId="77777777" w:rsidR="002501B0" w:rsidRDefault="002501B0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A46DC" w14:textId="77777777" w:rsidR="007E354E" w:rsidRDefault="007E354E">
      <w:pPr>
        <w:spacing w:after="0"/>
      </w:pPr>
      <w:r>
        <w:separator/>
      </w:r>
    </w:p>
  </w:footnote>
  <w:footnote w:type="continuationSeparator" w:id="0">
    <w:p w14:paraId="22CC10BF" w14:textId="77777777" w:rsidR="007E354E" w:rsidRDefault="007E35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55B"/>
    <w:rsid w:val="00027F96"/>
    <w:rsid w:val="000309F7"/>
    <w:rsid w:val="00065459"/>
    <w:rsid w:val="00067B94"/>
    <w:rsid w:val="00081BA5"/>
    <w:rsid w:val="00090AE2"/>
    <w:rsid w:val="000A139C"/>
    <w:rsid w:val="000A4F71"/>
    <w:rsid w:val="000B6E5A"/>
    <w:rsid w:val="000C61B1"/>
    <w:rsid w:val="000F35FF"/>
    <w:rsid w:val="001052D2"/>
    <w:rsid w:val="00106CB3"/>
    <w:rsid w:val="00123C9A"/>
    <w:rsid w:val="001274CE"/>
    <w:rsid w:val="001478B5"/>
    <w:rsid w:val="001659C5"/>
    <w:rsid w:val="001750EE"/>
    <w:rsid w:val="00186064"/>
    <w:rsid w:val="00192213"/>
    <w:rsid w:val="001A5B62"/>
    <w:rsid w:val="001A618C"/>
    <w:rsid w:val="001C1B18"/>
    <w:rsid w:val="001C7933"/>
    <w:rsid w:val="001F3EFD"/>
    <w:rsid w:val="00211AA3"/>
    <w:rsid w:val="00215B9A"/>
    <w:rsid w:val="00216893"/>
    <w:rsid w:val="00221426"/>
    <w:rsid w:val="00241191"/>
    <w:rsid w:val="0024740E"/>
    <w:rsid w:val="002501B0"/>
    <w:rsid w:val="0025265B"/>
    <w:rsid w:val="002561EB"/>
    <w:rsid w:val="002654E5"/>
    <w:rsid w:val="00272D2B"/>
    <w:rsid w:val="002828C3"/>
    <w:rsid w:val="002B2E5E"/>
    <w:rsid w:val="002B6188"/>
    <w:rsid w:val="002B6E80"/>
    <w:rsid w:val="002C3B29"/>
    <w:rsid w:val="002D510B"/>
    <w:rsid w:val="002D7BEE"/>
    <w:rsid w:val="002E3F14"/>
    <w:rsid w:val="002E5620"/>
    <w:rsid w:val="002F3D3F"/>
    <w:rsid w:val="002F41A8"/>
    <w:rsid w:val="002F6154"/>
    <w:rsid w:val="003015D1"/>
    <w:rsid w:val="00320229"/>
    <w:rsid w:val="003570AD"/>
    <w:rsid w:val="00374A37"/>
    <w:rsid w:val="00394179"/>
    <w:rsid w:val="003A19D0"/>
    <w:rsid w:val="003B4B0C"/>
    <w:rsid w:val="003C3535"/>
    <w:rsid w:val="003C4571"/>
    <w:rsid w:val="003D0623"/>
    <w:rsid w:val="003D1CEA"/>
    <w:rsid w:val="003D3EEB"/>
    <w:rsid w:val="003D7C0C"/>
    <w:rsid w:val="003E387D"/>
    <w:rsid w:val="003F0363"/>
    <w:rsid w:val="003F5CF0"/>
    <w:rsid w:val="003F63EB"/>
    <w:rsid w:val="00405F21"/>
    <w:rsid w:val="00425E0D"/>
    <w:rsid w:val="00446C57"/>
    <w:rsid w:val="004624CD"/>
    <w:rsid w:val="004801FA"/>
    <w:rsid w:val="004B5E98"/>
    <w:rsid w:val="004E1D8F"/>
    <w:rsid w:val="004E2BBD"/>
    <w:rsid w:val="005421E2"/>
    <w:rsid w:val="00542844"/>
    <w:rsid w:val="00560886"/>
    <w:rsid w:val="005610F5"/>
    <w:rsid w:val="005620EF"/>
    <w:rsid w:val="0057109D"/>
    <w:rsid w:val="005A03F7"/>
    <w:rsid w:val="005C1C50"/>
    <w:rsid w:val="005E2CE3"/>
    <w:rsid w:val="00600901"/>
    <w:rsid w:val="0060198D"/>
    <w:rsid w:val="0062088F"/>
    <w:rsid w:val="00625025"/>
    <w:rsid w:val="006436E5"/>
    <w:rsid w:val="00650C81"/>
    <w:rsid w:val="006522F0"/>
    <w:rsid w:val="00660B3C"/>
    <w:rsid w:val="00667117"/>
    <w:rsid w:val="0067601E"/>
    <w:rsid w:val="00676394"/>
    <w:rsid w:val="00677F7A"/>
    <w:rsid w:val="00691230"/>
    <w:rsid w:val="00716AE8"/>
    <w:rsid w:val="007303D4"/>
    <w:rsid w:val="00742C09"/>
    <w:rsid w:val="007449FA"/>
    <w:rsid w:val="00756FD9"/>
    <w:rsid w:val="00792023"/>
    <w:rsid w:val="00796A2E"/>
    <w:rsid w:val="007A14CE"/>
    <w:rsid w:val="007B23A3"/>
    <w:rsid w:val="007C794F"/>
    <w:rsid w:val="007E354E"/>
    <w:rsid w:val="007E6618"/>
    <w:rsid w:val="007F38B7"/>
    <w:rsid w:val="00812FB9"/>
    <w:rsid w:val="00841B61"/>
    <w:rsid w:val="008450A6"/>
    <w:rsid w:val="008B7D17"/>
    <w:rsid w:val="008E7A28"/>
    <w:rsid w:val="008F7C7D"/>
    <w:rsid w:val="00906275"/>
    <w:rsid w:val="00907FD2"/>
    <w:rsid w:val="00920CEF"/>
    <w:rsid w:val="00924D49"/>
    <w:rsid w:val="00925A5B"/>
    <w:rsid w:val="0093011E"/>
    <w:rsid w:val="00935425"/>
    <w:rsid w:val="00943F07"/>
    <w:rsid w:val="00971010"/>
    <w:rsid w:val="0097601F"/>
    <w:rsid w:val="00976A20"/>
    <w:rsid w:val="00976EDC"/>
    <w:rsid w:val="00980355"/>
    <w:rsid w:val="009941D1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269FE"/>
    <w:rsid w:val="00B55550"/>
    <w:rsid w:val="00B615FB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95944"/>
    <w:rsid w:val="00CD0797"/>
    <w:rsid w:val="00CE1542"/>
    <w:rsid w:val="00D3538F"/>
    <w:rsid w:val="00D41856"/>
    <w:rsid w:val="00D64EED"/>
    <w:rsid w:val="00D66DD9"/>
    <w:rsid w:val="00D70FE4"/>
    <w:rsid w:val="00DC1232"/>
    <w:rsid w:val="00DE2549"/>
    <w:rsid w:val="00E435F9"/>
    <w:rsid w:val="00E57389"/>
    <w:rsid w:val="00EA4C91"/>
    <w:rsid w:val="00EB2DC9"/>
    <w:rsid w:val="00EB7F19"/>
    <w:rsid w:val="00EC44CB"/>
    <w:rsid w:val="00EC589B"/>
    <w:rsid w:val="00EC7224"/>
    <w:rsid w:val="00F01F57"/>
    <w:rsid w:val="00F05B48"/>
    <w:rsid w:val="00F36CA2"/>
    <w:rsid w:val="00F44398"/>
    <w:rsid w:val="00F549FF"/>
    <w:rsid w:val="00F82290"/>
    <w:rsid w:val="00F82632"/>
    <w:rsid w:val="00F87623"/>
    <w:rsid w:val="00F92EBA"/>
    <w:rsid w:val="00FC45EC"/>
    <w:rsid w:val="00FD0457"/>
    <w:rsid w:val="00FD24CA"/>
    <w:rsid w:val="00FD6572"/>
    <w:rsid w:val="00FE0AB6"/>
    <w:rsid w:val="00FF04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317</Words>
  <Characters>1903</Characters>
  <Application>Microsoft Office Word</Application>
  <DocSecurity>0</DocSecurity>
  <Lines>15</Lines>
  <Paragraphs>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</cp:lastModifiedBy>
  <cp:revision>24</cp:revision>
  <dcterms:created xsi:type="dcterms:W3CDTF">2022-04-26T12:45:00Z</dcterms:created>
  <dcterms:modified xsi:type="dcterms:W3CDTF">2023-04-05T10:23:00Z</dcterms:modified>
</cp:coreProperties>
</file>